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</w:t>
      </w:r>
      <w:r>
        <w:t xml:space="preserve"> </w:t>
      </w:r>
      <w:r>
        <w:t xml:space="preserve">Re-voice</w:t>
      </w:r>
      <w:r>
        <w:t xml:space="preserve"> </w:t>
      </w:r>
      <w:r>
        <w:t xml:space="preserve">(สสวท.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ปลายพื้นฐาน</w:t>
      </w:r>
      <w:r>
        <w:t xml:space="preserve"> </w:t>
      </w:r>
      <w:r>
        <w:t xml:space="preserve">)</w:t>
      </w:r>
      <w:r>
        <w:t xml:space="preserve"> </w:t>
      </w:r>
      <w:r>
        <w:t xml:space="preserve">เทคโนโลยีทางดีเอ็นเอ</w:t>
      </w:r>
      <w:r>
        <w:t xml:space="preserve"> </w:t>
      </w:r>
      <w:r>
        <w:t xml:space="preserve">(28.5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ุณยาพร) สวัสดีค่ะ คลิปนี้นะคะ เป็นการสอนในหัวข้อที่ 4.4 เทคโนโลยีทาง DNA ให้ความรู้โดยคุณครูปุณยาพรค่ะ โดยหัวข้อดีนะคะ และอยู่ภายใต้บทที่ 4 พันธุกรรมและวิวัฒนาการหนังสือเรียนวิทยาศาสตร์ชีวภาพระดับชั้นมัธยมศึกษาปีที่ 4 ค่ะ โดยจุดประสงค์ในหัวข้อนี้นะคะ ก็คือนักเรียนสามารถที่จะสืบค้นข้อมูลอธิบายยกตัวอย่างการประยุกต์ใช้เทคโนโลยีทาง DNA ทั้งในด้านการแพทย์และเภสัชกรรม การเกษตร นิติวิทยาศาสตร์ พร้อมทั้งอภิปรายความหมายเกี่ยวกับความปลอดภัยทางชีวภาพชีวจริยธรรม แล้วผลกระทบต่อมนุษย์และสิ่งแวดล้อมของการนำเทคโนโลยีทาง DNAไปใช้ค่ะ เรามาเริ่มรูปนี้ก่อนนะคะ รูปนักเรียนเห็นนี้นะคะ คือ รูปของปลาม้าลายค่ะ ซึ่งความจริงแล้วนะคะ ปลาม้าลายนี่เขาจะมีลักษณะลำตัวใส่นะคะ การใช้เทคโนโลยีทาง DNA นักวิทยาศาสตร์เขาก็สามารถทำให้ปลาม้าลายเรืองแสงขึ้นมาได้นะคะ นักวิทยาศาสตร์นะคะ ได้นำยีนที่ควบคุมการสร้างโปรตีนเรืองแสงนะคะ จากดอกไม้ทะเลไปใส่ในจีโนมของปลาม้าลายค่ะ เกิดจากการที่ยีนที่ใส่เข้าไปนี่เต็มเรืองแสงนะคะ เมื่อปลาม้าลายได้รับการกระตุ้นด้วยแสงที่มีความยาวคลื่นที่เหมาะสมนะคะ ซึ่งในปัจจุบันนะคะ ได้มีการพัฒนาสายพันธุ์ของปลาอะไรเธอทำให้เขาถามว่าที่จะเรืองแสงได้ตลอดเวลานะคะ เพื่อจะนำมาเลี้ยงมาเป็นปลาสวยงามและเพิ่มมูลค่าให้กับเรามาได้ค่ะ โดยที่เปลี่ยนแปลงให้มีลักษณะเป็นแบบนี้นะคะ ซึ่งความจริงแล้วลักษณะการเรืองแสงทั้งหมดที่กล่าวมาเมื่อสักครู่นะคะ ไม่มีปลาม้าลายในธรรมชาตินะคะ คำถามทำไมถึงไม่สามารถที่จะอะไรที่มีสละแตกต่างไปจากผนังเดิมของเขาเหล่านี้ได้นะคะ อันนี้เดี๋ยวนักเรียนจะสามารถใช้ความรู้เกี่ยวกับและเทคโนโลยีทาง DNA มาอธิบายได้ค่ะ ไปศึกษาในหัวข้อที่ผ่านมานะคะ ยีนหนึ่งของ DNA นะคะ ควบคุมทางพันธุกรรมผ่านกระบวนการสังเคราะห์โปรตีนจำกันได้อยู่นะคะ โดยที่มีชีวิตต่างชนิดกันนี่จะมียีนที่แตกต่างกันออกไปด้วยนะคะ ให้สังเคราะห์ได้โปรตีนที่แตกต่างกันและทำให้มีลักษณะทางพันธุกรรมที่แตกต่างกันตัวอย่างก็เชิญนะคะ ในมนุษย์มียีนที่ควบการสังเคราะห์เมลานินนะคะ ยีนที่ควบคุมการสังเคราะห์คลอโรฟิลล์ที่พบในพืชนึกว่าขอบคุณนะคะ ที่มียีนที่สังเคราะห์โปรตีนที่เกี่ยวข้องกับการเรืองแสงในขณะที่ปลาม้าลายที่พูดถึงเมื่อสักครู่นะคะ ว่าเรานำยีนของสิ่งมีชีวิตชนิดหนึ่งต่อใส่ในสิ่งมีชีวิตชนิดหนึ่งนะคะ ไม่ได้สิ่งมีชีวิตที่มีสารพันธุกรรมที่เปลี่ยนแปลงไปส่งผลให้ได้สิ่งมีชีวิตที่มีลักษณะทางพันธุกรรมเปลี่ยนแปลงไปด้วยนะคะ ก็เช่น ปลาม้าลายเมื่อสักครู่นะคะ หรืออันนี้ที่สังเคราะห์โปรตีนที่เกี่ยวข้องแสงของหิ่งห้อยค่ะ ไปการนำยีนของสิ่งมีชีวิตชนิดสิ่งมีชีวิตอีกชนิดหนึ่งนะคะ เป็นวิธีหนึ่งในการสร้างสิ่งมีชีวิตพันธุกรรมหรือ GMO อันนี้ขอบอกไว้ก่อนว่ากาสิ่งมีชีวิตดัดแปรพันธุกรรมนะคะ ไม่ได้มีแค่การสร้างสิ่งมีชีวิตเรืองแสงที่ครูยกตัวอย่างมาให้เราเห็นเมื่อกี้นะคะ เดี๋ยวเราจะได้เห็นตัวอย่างอื่นต่อไปค่ะ อย่างไรก็ตามนะคะ ดัดแปรพันธุกรรมนี่ก็เป็นเพียงราคาของการนำเทคโนโลยีทางดีเอ็นเอมาประยุกต์ใช้ ซึ่งในความเป็นจริงแล้วนี่เทคโนโลยีทาง DNA ไม่ได้จำกัดเฉพาะการเปลี่ยนแปลงพันธุกรรมหรือยีนเท่านั้นนะคะ รวมถึงการกระทำอื่น ๆ ที่เกี่ยวข้องกับการสารพันธุกรรมด้วยที่มนุษย์ได้การนำเทคโนโลยีทาง DNA นี่ประโยคใช้ตอบสนองงานในหลาย ๆ ด้านด้วยกันนะคะ พูดถึงการแพทย์และเภสัชกรรมการเกษตรวิทยาศาสตร์และอุตสาหกรรมค่ะ สำหรับงานแรกนะคะ ก็คือ การประยุกต์ใช้ในเชิงการแพทย์และเภสัชกรรมค่ะ เกี่ยวกับเรื่องของการสร้างผลิตภัณฑ์ทางเภสัชกรรมนะคะ ดัดแปรพันธุกรรมผลิตอินซูลินของมนุษย์นะคะ ตัวที่จะให้เด็กที่เรียนนะคะ สามารถผลิตอินซูลินนำไปใช้ในการบำบัดอาการของผู้ป่วยโรคเบาหวานได้นะคะ เพิ่งไปเรียนนี่สามารถจะเพิ่มจำนวนได้มากในเวลาในเวลานะคะ ทำให้ผลิตอินซูลินได้เร็วกว่าการสกัดอินซูลินจากตับอ่อนของวัวหรือหมูอันนี้คือวิธีการแบบเดิมที่เคยใช้กันมานะคะ ตัวอย่างตอมานะคะ เรามาดูตัวอย่างในเรื่องของการวินิจฉัยโรคและการตรวจกรองทางพันธุกรรมนะคะ เช่น แอลลีลที่ทำให้เกิดโรคนะคะ ตัวอย่างก็เช่นโรคธาลัสซีเมียนะคะ ในตัวอย่างที่เราเรียนมาก่อนหน้านี้นะควบคุมนะคะ โดยมีแอลลีล T ที่เกิดโรคและแอลลีล t นะคะ ซึ่งเป็นแอลลีลที่ทำให้เกิดโรคนะคะ โดยลำดับนิวคลีโอไทด์ของแอลลีลทั้งสองนี่แตกต่างกันนะคะ ดังนั้นในคู่สามีภรรยาที่เขามีโอกาสจะให้กำเนิดลูกที่เป็นกาฬสินธุ์นะคะ พ่อแม่นะคะ เราก็สามารถที่จะใช้เทคโนโลยีทาง DNA เกาะโลกนะคะ เซลล์ของลูกคนในน้ำถ้ำหรือของลูกนะคะ ที่ปนอยู่ในเรื่องของแม่ได้นะคะ การตรวจหาแอปดูก่อนโลกนี่การวินิจฉัยนะคะ ในครรภ์ของมารดานี่เป็นโรคหรือไม่เป็นโรคนะคะ โดยสามารถที่ก่อนที่จะมีการออกมานะคะ มันจะทำให้คู่สามีภรรยาหรือครอบครัวนะคะ หาบ้านที่จะวางแนวทางในการรักษาแล้วก็ดูแลเด็กที่จะเกิดมาได้ค่ะ การวินิจฉัยโรคแล้วนะคะ ต้องมีการตรวจสอบจำเพาะนะคะ ที่บ่งบอกถึงความเสี่ยงของการเกิดโรคด้วยเช่นกันนะคะ ตัวอย่างในกรณีของโรคมะเร็งเต้านมมะเร็งรังไข่นะคะ โดยนักวิทยาศาสตร์นะคะ ก็ได้พบว่าแอนดริวที่เกิดจากของกินเยอะ ๆ นะคะ มีความเกี่ยวข้องกับรอบนี้ค่ะ ดังกล่าวจะมีโอกาสหรือมีความเสี่ยงหรอคะการที่จะเป็นโรคมะเร็งดังนั้นแพทย์นะคะ ก็จะมีการแนะนำให้ผู้ที่ตรวจพบเปล่านี่นะคะ การตรวจหามะเร็งเต้านมช่วงอายุที่น้อยกว่าแล้วก็ดีกว่าพี่ไม่มีอะไรนะคะ รวมถึงกันแนะนำเข้ารับการตรวจที่มีความละเอียดมากขึ้นด้วยค่ะ นอกจากนี้นะคะ เรายังสามารถใช้เทคโนโลยีทาง DNA นะคะ วินิจฉัยโรคที่เกิดจากการติดเชื้อต่าง ๆ เช่นการติดเชื้อ hiv นะคะ โรคโควิทนายทีนเราเกิดจากการติดเชื้อไวรัสเช่นเดียวกันโดยเราสามารถขอบตัดกรรมขอไวรัสหรือเชื้อโรคประชาชนโดยอีทาง DNA นี้นะคะ จะทำให้เราสามารถตรวจพบสารพันธุกรรมได้แม้ว่าเราจะมีปริมาณตัวอย่างที่น้อยนะคะ พ่อสามารถพบได้อย่างรวดเร็วการติดเชื้อด้วยค่ะ การที่เราตรวจพบได้อย่างรวดเร็วนี้นะคะ มันจะทำให้การรักษานี่เป็นไปได้อย่างรวดเร็วและมีประสิทธิภาพมากยิ่งขึ้นด้วยค่ะ ตอบมานะคะ คือตัวอย่างเกี่ยวกับการบำบัดอาการหรือการรักษาโรคนะคะ ซึ่งในปัจจุบันนี้เขาได้มีการวิจัยพัฒนาการบำบัดโรคนะคะ โดยการปรับแต่งจีโนมหรือ NB นะคะ โดยเราอาจจะนำชิ้นส่วนของแมนยูที่ก่อให้เกิดโรคออกหรือเพราะอาจทำให้เกิดมิวเทชัน taeten นะคะ อีกต่อไปค่ะ ลองมาดูตัวอย่างของการประยุกต์ใช้ในเชิงการเกษตรค่ะ การเปลี่ยนสารพันธุกรรมที่พืชมีอยู่โดยการชักนำให้เกิดมิวเทชันในระดับยีนหรือระดับโครโมโซมนะคะ สามารถนำมาใช้ในการสร้างสิ่งมีชีวิตที่มีลักษณะเปลี่ยนไปได้เช่นการใช้รังสีเพื่อสร้างพุทธรักษาที่มีดอกสีใหม่หรือเคมีที่ใช้ในการสร้างนักเรียนได้เรียนมาแล้วนะเรื่องการเปลี่ยนแปลงพันธุกรรมในข้อที่แล้วนะคะ มีนะคะ เรายังมีการสร้างสิ่งมีชีวิตแปลพันธุกรรมการนำยีนของสิ่งมีชีวิตอื่นปล่อยเขาไปผู้ที่จะปรับปรุงพันธุ์นะคะ ตัวอย่างดอกกุหลาบสีใหม่โดยพระอธิการพบกุหลาบสีดำตั้งได้เราจะไม่พบดอกกุหลาบสีเงินสีน้ำเงินปลากุหลาบนี้ไม่มียีนที่ควบการสร้างเอนไซม์กับการสร้างสารสีน้ำเงินค่ะ ปัจจุบันนะคะ จะมีการตัดต่อยีนจากพืชที่มีดอกสีน้ำเงินในธรรมชาติชั้น 4 พิกุลยาโครโมโซมของดอกกุหลาบเพื่อให้ได้ดอกกุหลาบดัดแปลงพันธุกรรมที่สามารถทางสายสีน้ำเงินได้เพื่อที่จะเพิ่มมูลค่าหรือว่าคือราคาดอกกุหลาบนั่นเองค่ะ นอกจากนี้นะคะ เรายังมีการใช้เทคโนโลยีทาง DNA ในการสร้างพืช ppt ผลิตสารพิษที่เป็นอันตรายต่อหนอนศัตรูพืชบางชนิด Score ไวรัสที่ทำให้เกิดโรคใบด่างเป็นวงแหวนข้าวสีทองให้กับผู้บริโภคเป็นต้นค่ะ เดี๋ยวเรามาลองดูตัวอย่างของสัตว์กันบ้างดีกว่าค่ะ อยู่ตอนนี้นะคะ นักเรียนกล่าวไม่ว่าคือรูปของอาหารที่ได้จากการได้สัตว์ชนิดไหนรูปนี้นะครับ เป็นรูปของปลาแซลมอนนะคะ เครื่องในประเทศไทยเราวิธีการรับประทานครั้งในรูปแบบที่เป็นวัตถุดิบนะคะ อย่างในรูปรูปแบบที่ปรุงสุกด้วยนะคะ แซลมอนดิบเอาอะไรกับสิ่งมีชีวิตที่เราพูดถึงอยู่นะคะ มีชีวิตดัดแปรพันธุกรรมในเชิงการเกษตรนะคะ อธรรมขึ้นเพิ่มผลผลิตตัวอย่างเช่นพันธุกรรมกษัตริย์ที่ได้รับการรับรองจาก fda องค์กรในสหรัฐอเมริกาทำให้สามารถจำหน่ายปรับอาหารได้อย่างถูกต้องตามกฎหมายในสหรัฐอเมริกาจะตอบโต้เพิ่มขนาดในธรรมชาติไม่สามารถในการเลี้ยงก่อนที่จะจับมาขายหรือนำไปบริโภคนั่นเองค่ะ การเปรียบเทียบการเติบโตของปลาแซลมอนกับใครพันธุกรรมแซลมอนแอตแลนติกนะคะ ลองดูนะคะ นะคะ ม่อนลับแลมีน้ำหนักที่หนักกว่าซึ่งพบในธรรมชาติว่าจะมีอายุน้อยกว่ากันทำให้สามารถที่จะเพิ่มผลผลิตจับเวลาในการเลี้ยงลงไปได้ค่ะ ต่อมานะคะ ตัวอย่างของการประยุกต์ใช้ในเชิงนิติวิทยาศาสตร์นะคะ เมื่อไหร่นิติวิทยาศาสตร์นี่กับทางกฎหมายนะนักเรียนเคยได้ยินบ่อย ๆ นะคะ เกี่ยวกับการตรวจลายพิมพ์ DNA หรือดี AIS ฟิวเจอร์พริ้นติ้งบุคคลแต่ละบุคคลที่จะมีลำดับนิวคลีโอไทด์ของ DNA ที่แตกต่างกันนะคะ โดยที่จะไม่มีใครมีลำดับนิวคลีโอไทด์เหมือนกันทุกประการแฝดร่วมค่ะ ถามผ้าที่จะใส่ความแตกต่างนี้ที่มาตรวจลายพิมพ์ดีเอ็นเอเพื่อปิดระบบฝนได้ค่ะ แดงอยู่ตอนนี้นะคะ อย่างของลายพิมพ์ DNA ของบุคคล 4 คนค่ะ แต่ละคนในวง bnk ที่แตกต่างกันค่ะ ยกตัวอย่างของการใช้ประโยชน์จากลายพิมพ์ DNA นะคะ ก็เช่นที่จะเทียบ DNA ของดูหนัง x กลับเย็นจากครับ อยู่ที่พบในที่เกิดเหตุได้ค่ะ ซึ่งถ้าหากว่ามีรูปแบบของลายพิมพ์ดีเอ็นเอที่ตรงกันนะคะ แสดงว่ามาจากบุคคลเดียวกันค่ะ สมมุติถ้ากูบอกว่ากูมีแต่เป็น ๆ ของจะได้รับเลือดในที่เกิดเหตุของคดีคดีหนึ่งนะคะ ดังที่ปรากฏอยู่ตรงนี้นะคะ และมีคุณค่าด้านใดที่นักเรียนก่อนหน้านี้ผู้ต้องสงสัยในคดีนั้นค่ะ คิดว่าอะไรคือเจ้าของคราบเลือดในที่เกิดเหตุคะเสียงดังฟังชัดอยู่กรุงขยายให้ชัดอันนี้คือบุคคลที่เป็นผู้ต้องสงสัยนะคะ DNA ที่ได้จากการนวดในที่เกิดเหตุค่ะ เดี๋ยวคุณครูให้ดูแลนักเรียนน้องที่สำคัญทุกวินาทีนะคะ ใครคือเจ้าของคราบเลือดในที่เกิดเหตุค่ะ หมดเวลาแล้วนะคะ ได้กันหรือเปล่าคะ คำตอบก็คือคนนี้นั่นเองนะคะ ที่เป็นผู้ต้องสงสัยเจ้าของภาพนี้ที่เกิดเหตุค่ะ รู้ได้ไงคะว่าคนคนนี้คือเจ้าของคราบเลือดในที่เกิดเหตุนะคะ มันบอกว่าคนของใครของเขานะคะ ส่งกลับของคราบเลือดในที่เกิดเหตุตำแหน่งเลยเล่นเกมอะตอมบอกได้ว่าคนคนนี้คือคนร้ายหรือผู้ที่กระทำผิดในคดีนั้นหรือเปล่าเดี๋ยวผมจะได้เสร็จก็สามารถนำมาใช้ราคาพร้อมยาง 1 การพิจารณาคดีจะหาตัวผู้ร้ายที่แท้จริงตายค่ะ ก็ถือว่าเป็นตัวอย่างหนึ่งนะรายการ tsuna มิติเดียวนะคะ อันนี้เดี๋ยวขอยาเม็ดนึงว่าที่เราจะสร้างลายพิมพ์ DNA ได้เนี่ยพูดเลยนะคะ เราจะต้องมีเมนมาก่อนจด ๆ ก่อนอาจจะได้มาจากเลือดเดี๋ยวนี้แก้มนะคะ หรือว่าจะคิดส่วนของร่างกายของสิ่งมีชีวิตเป็นต้นค่ะ หากว่าเราไม่มีชิ้นส่วน DNA ก่อนแล้วก็ไม่สามารถที่จะตรวจลายพิมพ์ DNA ได้เพราะว่าก็ไม่รู้เหมือนกันว่าจะเอาอะไรมาตรวจนะอยู่ที่ปัจจุบันนะคะ งานต่าง ๆ ในประเทศก็ได้มีการสร้างฐานข้อมูลเลยเพี้ยนสามารถนำมาใช้ในการระบุกดได้นะคะ ประเทศไทยเราเองก็เริ่มมีการจัดทำฐานข้อมูลลายพิมพ์ DNA นะคะ หรือถ่ายข้อมูลอะไรบุคคลที่เป็นผู้ต้องหาดูนักโทษนะครับ จะได้ 5:00 นสืบค้นข้อมูลอนุกรมแห่งชาตินะครับ ในอนาคตนอกจากการระบุตัวบุคคลโทรหาผู้กระทำความผิดแล้วนะคะ Rapala แล้วยังสามารถที่จะนำมาใช้ในการพิสูจน์ความสัมพันธ์ทางสายเลือดได้ด้วยนะคะ ลายพิมพ์ DNA ของลูกจะมีบางทีพ่อแผนที่เหมือนกับแม่เนื่องจากว่าลูกเนี่ยจะมีโครโมโซมกำหนดขึ้นมาจากพ่อและกุ้งนัดได้รับมาจากแม่อย่างในกรณีของประเทศไทยของเรานะคะ ถ้ามีการใช้ประโยชน์งานนี้เช่นกันครับ ตัวอย่างเช่นพี่นะคะ ที่เวลาที่มีเด็กเกิดขึ้นมานี่อาจจะไม่ได้รับการแจ้งเกิดที่ถูกต้องครบถ้วนนะคะ ให้มันดีกว่านั้นโตขึ้นมานี่ว่าเขาไม่มีชื่ออยู่ในทะเบียนราษฎร์นะคะ ซึ่งอาจจะมีการใช้การตรวจดีเอ็นเอเพื่อที่จะยืนยันความสัมพันธ์ทางสายเลือดจนของเด็กคนนี้ที่จะบรรจุเข้าไปในทะเบียนราษฎร์ให้ด้วยเช่นกันค่ะ นอกจากนี้นะคะ เราจะสามารถใช้การตรวจดีเอ็นเอนาฬิการะบุชนิดของเนื้อสัตว์ให้ด้วยเช่นกันค่ะ มีแต่กวางนี่ขนาดจะมีข้อมูลทางพันธุกรรมที่แตกต่างกันนั้นเราจึงสามารถที่จะหาลำดับนิวคลีโอไทด์ที่จำเพาะต่อสัตว์แต่ละชนิดได้ตัวอย่างการใช้ประโยชน์เช่นปลดอาหารที่ระบุว่าเป็นอาหารฮาลาลนะคะ บ้าน DNA ของนอนเป็นเพื่อนอยู่หรือไม่นะคะ หรือหลอดอาหารก็มีการใช้เนื้อสัตว์ผิดกฎหมายเช่นหลักการทำอาหารหรือไม่นะคะ ดูกันที่ตัวอย่างของการประยุกต์ใช้ในเชิงอุตสาหกรรมนะคะ การประยุกต์ใช้เทคโนโลยีทาง DNA ในเชิงอุตสาหกรรมรวมถึงการสร้างจุลินทรีย์ดัดแหนบผลิตเอนไซม์โรงงานอุตสาหกรรมอีกด้วยนะครับ อยากจะเช่น artemis ที่ใช้ในการฟอกผ้ายีนส์ให้นุ่ม enzyme โปรตีเอสใช้ในการผลิตผงซักฟอกค่ะ จากภิกษุยกตัวอย่างมานะคะ ก็เป็นเพียงแค่ตัวอย่างส่วนหนึ่งของการใช้ประโยชน์นะคะ นิทานกูอยากได้นักเรียนไอ้รองบุคคลข้อมูลเพิ่มเติมนะคะ กระเบื้องหัวข้อด้านที่นักเรียนมีความสนใจที่จะสืบค้นตัวอย่างอื่นนอกเหนือจากที่ลงได้พูดมาแล้วนะคะ มันจะไม่เห็นยานะคะ ที่หลากหลายมากยิ่งขึ้นค่ะ อาทิตย์หน้าถึงตรงนี้นะคะ เห็นแล้วบ่การนำเทคโนโลยีทางดีเอ็นเอมาประยุกต์ใช้เพื่อตอบสนองความต้องการในได้เลยทะเบียนราษฎร์จักรินทร์จากนานแล้วนะคะ อาการปากกระตุกในตัวขณะที่บางอย่างเนี่ยนักเรียนมีคนรับตัวนักเรียนอาจจะได้ใช้ประโยชน์จากเทคโนโลยีทาง DNA เรามีอยู่แล้วก็ได้นะคะ อย่างไรก็ตามอยู่นะการประยุกต์ใช้ต่าง ๆ ดังกล่าวเป็นพิเศษต้องคำนึงถึงหลายทางชีวภาพอยู่วัดจริยธรรมด้วยนะคะ ครอบคลุมถึงประเด็นประเด็นตำนานของหมอนวดไทยเพื่อสุขภาพนะคะ ผลกระทบต่อสังคมสิ่งมีชีวิตและสิ่งแวดล้อมการละเมิดสิทธิส่วนบุคคลการปฏิบัติตามคุณธรรมจริยธรรมอันนี้เป็นต้นนะคะ เดี๋ยวเรามาลองดูตัวอย่างคำประพันธ์ที่เกี่ยวข้องดังต่อไปนี้ค่ะ อิจฉาแต่ละตัวอย่างของประดิษฐ์ต่อไปนี้นะคะ จุดนี้คุณครูอยากจะให้นักเรียนได้ลองถามตัวเองจริง ๆ ความคิดเห็นอย่างไรเอาเป็นต่อด้วยหรือไม่แล้วค่อยลองบอกเหตุผลด้วยว่าเพราะอะไรถึงไม่เห็นด้วยเพราะอะไรเห็นด้วยนะคะ แล้วนักเรียนมีหลักฐานอะไรหลักฐานนักเรียนตัวอย่างออกใบแรกกองทันตกรรมของ embryo ที่จะเลือกสั่งในอนาคตลูกของอันดาคนมีจำกัดขอบเขตอย่างไรลองคิดดูนะคะ อาจจะเป็นเพียงตัวอย่างของกรณีของการทำเด็กหลอดแก้วนะคะ ประเด็นที่มีความกังวลถึงก็คือวันนี้จะการตรวจกรองเฉพาะในกรณีของรอพี่ร้ายแรงเท่านั้น 1000 กรณีของยกเลิกให้ด้วยนะคะ แล้วคนที่จะมีญาตินักร้องเพื่อที่จะเลือกลักษณะพันธุกรรมมีคนต้องการคนอยู่หรือเปล่าอยากได้เช่นปิดตาหรือว่าเพศนะคะ ซึ่งการที่มีการตกลงในเรื่องของลักษณะนี้นี่อาจจะทำให้เกิดการกระทำที่ไม่ถูกต้องตามหลักจริยธรรมนะจ๊ะเลือกตัวอ่อนของสิ่งมีชีวิตและเกิดความเหลื่อมล้ำขึ้นง่ายค่ะ นอกจากนี้นะคะ อยากจะทำให้กูเป็นมันมานี่วิตกกังวลจะส่งผลต่อสุขภาพปัญหาในกรณีของว่างตอนไหนคะเนี่ยโรคทางพันธุกรรมและยังอาจส่งผลต่อการตัดสินใจยุติการตั้งครรภ์ราชภัฏจริยธรรมและจดหมายแนะนำประเทศได้ค่ะ ตัวอย่างของประเด็นธนาคารนะคะ สิ่งมีชีวิตลักษณะใหม่ตั้งขึ้นมีผลกระทบต่อสังคมชีวิตและสิ่งแวดล้อมหรือไม่อย่างไรข้อดีนะคะ ประเด็นที่มีความกังวลก็คือสิ่งที่สร้างขึ้นหรือสถานที่สิ่งมีชีวิตนั้นสร้างขึ้นนิส่งผลต่อร่างกายหรือสุขภาพของมนุษย์หรือไม่นะคะ แล้วก็อาจจะมีกันรั่วไหลของน้ำในระบบนิเวศค่ะ นกตลอดชีวิตระบบนิเวศน้ำหรือเปล่าคะ หรือว่าทำให้สิ่งมีชีวิตมีอยู่ในธรรมชาตินะคะ อาจจะสูญพันธุ์เอกสารที่โดนสิ่งมีชีวิต 8 กม. จ๊ะจะก่อให้เกิดการผูกขาดทางการค้าที่จะนำมาด้วยค่ะ ค่ะ แต่ว่านะคะ การที่เราจะใช้เทคโนโลยีทาง DNA ต่าง ๆ นะคะ สังข์ทองคำดินแดนต่าง ๆ ในหลาย ๆ ด้านเลยทีเดียวนะคะ เอกสารที่จะเอากลับมาใช้หนี้ปีนี้ต้องตระหนักถึงความสำคัญของการหรือหลักฐานทางวิชาการและใช้ประกอบการตัดสินใจนะคะ หุ่นเราน่าจะมีทั้งข้อมูลที่เป็นจริงระบบที่รัฐเคลื่อนจากความเป็นจริงแหล่งข้อมูลที่เกินความจริงนะคะ กรมราชทัณฑ์ของแหล่งที่มาของข้อมูลเหล่านี้ด้วยค่ะ เอาอย่างนี้นะคะ เราต้องคำนึงนึกว่าข้อมูลที่จารณาอยู่นี่นะคะ เป็นข้อเท็จจริงหรือเป็นเพียงข้อคิดเห็นเท่านั้นค่ะ อันนี้คะคนที่จะรู้ถึงความก้าวหน้าของเทคโนโลยีทาง DNA แล้วมีสิทธิ์ในการตัดสินใจที่จะถนนหรือประธานคะรูบิคการใช้หรือไม่ใช้เทคโนโลยีหรือผลิตภัณฑ์ขึ้นจากเทคโนโลยีดังกล่าวเราเป็นคนเล่นตามความเห็นของทุกฝ่ายแต่ว่าความคิดเห็นนั้นอาจจะแตกต่างจากความคิดเห็นของเราก็ตามวันนี้ก็ลงแล้วนะคะ ในส่วนของเนื้อหาเทคโนโลยีทาง DNA นะคะ เรารอสรุปเนื้อหาในบทเรียนด้วยกันค่ะ หลุดนักเรียนงั้นความรู้ทางเทคโนโลยีทางดีเอ็นเอมาประยุกต์ใช้ในหลายด้านเล่นแอปไปศัลยกรรมงานเกษตรนิติวิทยาศาสตร์ด้านอุตสาหกรรมนะคะ โดยการใช้เทคโนโลยีทาง DNA ปกติจะต้อง 1-2 Car ชีวภาพชีวจริยธรรมกระทบทางด้านสังคมด้วยค่ะ สำหรับวันนี้นะคะ ก็ถึงแล้วแหล่งหาหัวข้อเทคโนโลยีทาง DNA นะคะ นักเรียนได้เรียนมาทั้งหมดหัวข้อไหนว่าสิ่งมีชีวิตนี่วิธีการควบคุมลักษณะกรรมจีนกระบวนการสังเคราะห์โปรตีนลักษณะพันธุกรรมนั้นประเทศถ่ายทอดจากรุ่นหนึ่งไปสู่อีกรุ่นหนึ่งได้ผ่านการสืบพันธุ์นะครับ ร้านส้มตำอาจมีการเปลี่ยนแปลงได้จากการเกิดมิวเทชันสุพรรณบุรีประเทศและ Vision จะเป็นสาเหตุที่ทำให้เกิดความหลากหลายขึ้นในสิ่งมีชีวิตสมัคร line นี่เองนะคะ เป็นปัจจัยที่สำคัญการเกิดวิวัฒนาการของสิ่งมีชีวิตค่ะ แล้วสมัครงานทำความเข้าใจของนักเรียนคืออะไร คะไม่มีหนังสือเปล่านะคะ ว่าชีววิทยาไม่มีสิ่งใดเลยที่สมเหตุสมผลได้ปราศจากแสงแห่งวิวัฒนาการที่จริงแล้ววิวัฒนาการคืออะไร และมีความสำคัญอย่างไรนักเรียนนักศึกษาข้อต่อไปนะคะ ขอที่ 15 พนักงานและความหลากหลายของสิ่งมีชีวิตราคาสำหรับวัน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 Re-voice (สสวท. วิทยาศาสตร์ ม.ปลายพื้นฐาน ) เทคโนโลยีทางดีเอ็นเอ (28.58 นาที)</dc:title>
  <dc:creator/>
  <cp:keywords/>
  <dcterms:created xsi:type="dcterms:W3CDTF">2021-11-03T04:57:55Z</dcterms:created>
  <dcterms:modified xsi:type="dcterms:W3CDTF">2021-11-03T04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จิกายน 2564 เวลา 10.51 น.</vt:lpwstr>
  </property>
  <property fmtid="{D5CDD505-2E9C-101B-9397-08002B2CF9AE}" pid="3" name="subtitle">
    <vt:lpwstr/>
  </property>
</Properties>
</file>